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08d902d</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En effet, si nous sommes prêts dans une loterie à risquer de perdre un peu d’argent pour en gagner beaucoup, on sait pertinemment que s’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s s’expliquent entièrement par une série de coïncidences. Il est arrivé qu’une loterie bulgare donne le même tirage deux jours consécutifs ou plus récemment qu’une loterie en Afrique du Sud donne la série des nombres consécutifs 5, 6, 7, 8 et 9! C’est extrêmement rare, mais d’un autre côté nécessaire car tous les tirages sont possibles, y compris les plus surprenants. Le fait qu’on les trouve surprenants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ues au hasard, ce qu’on appelle la sérendipité. On va jusqu’à attribuer au hasard une personnalité: On jure contre ce qui a fait que la tartine tombe du côté de la confiture ou que cette maudite fiche du câble USB soit systématiquement dans le sens inverse. Une contribution d’</w:t>
      </w:r>
      <w:hyperlink r:id="rId39">
        <w:r>
          <w:rPr>
            <w:rStyle w:val="Hyperlink"/>
          </w:rPr>
          <w:t xml:space="preserve">Antoine-Augustin Cournot</w:t>
        </w:r>
      </w:hyperlink>
      <w:r>
        <w:t xml:space="preserve"> </w:t>
      </w:r>
      <w:r>
        <w:t xml:space="preserve">et d’avoir démystifié l’origine du hasard. Économiste, ils étudiait durant le XIXe siècle des processus d’établissement de monopoles économiques. S’interrogeant sur les aléas perturbant les données qu’ils étudiait, il fit cette proposition simple. Le hasard émerge de processus bien déterministes mais qui interagissent indépendamment. Dans cette vision, le hasard n’existe pas comme un processus autonome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formé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neuro-scientifiques aux futurs algorithmes d’intelligence artificiels. En é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8d902dab07a0d37a101f265c4c5e80257a4348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8d902dab07a0d37a101f265c4c5e80257a4348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8d902dab07a0d37a101f265c4c5e80257a4348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8d902dab07a0d37a101f265c4c5e80257a4348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12:38:04Z</dcterms:created>
  <dcterms:modified xsi:type="dcterms:W3CDTF">2021-04-13T12: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